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WOROU</w:t>
      </w:r>
      <w:r>
        <w:t xml:space="preserve"> </w:t>
      </w:r>
      <w:r>
        <w:t xml:space="preserve">NASSIROU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novembr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ab2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WOROU NASSIROU</dc:creator>
  <dcterms:created xsi:type="dcterms:W3CDTF">2018-11-27T10:40:29Z</dcterms:created>
  <dcterms:modified xsi:type="dcterms:W3CDTF">2018-11-27T10:40:29Z</dcterms:modified>
</cp:coreProperties>
</file>